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9CED3" w14:textId="436B06B1" w:rsidR="00292BFE" w:rsidRPr="007A2C6D" w:rsidRDefault="00041678" w:rsidP="00292BFE">
      <w:pPr>
        <w:pStyle w:val="2"/>
        <w:rPr>
          <w:b w:val="0"/>
          <w:sz w:val="22"/>
          <w:szCs w:val="22"/>
        </w:rPr>
      </w:pPr>
      <w:r w:rsidRPr="007A2C6D">
        <w:rPr>
          <w:b w:val="0"/>
          <w:sz w:val="22"/>
          <w:szCs w:val="22"/>
        </w:rPr>
        <w:t>Πρακτικό</w:t>
      </w:r>
      <w:r w:rsidR="00123BE4" w:rsidRPr="007A2C6D">
        <w:rPr>
          <w:b w:val="0"/>
          <w:sz w:val="22"/>
          <w:szCs w:val="22"/>
        </w:rPr>
        <w:t xml:space="preserve"> σχετικά με τ</w:t>
      </w:r>
      <w:r w:rsidR="00292BFE" w:rsidRPr="007A2C6D">
        <w:rPr>
          <w:b w:val="0"/>
          <w:bCs/>
          <w:sz w:val="22"/>
          <w:szCs w:val="22"/>
        </w:rPr>
        <w:t xml:space="preserve">ην πρόσληψη διδάσκοντος με βάση την πρόσκληση Εκδήλωσης Ενδιαφέροντος για την πρόσληψη </w:t>
      </w:r>
      <w:r w:rsidR="000E0733" w:rsidRPr="000E0733">
        <w:rPr>
          <w:b w:val="0"/>
          <w:bCs/>
          <w:sz w:val="22"/>
          <w:szCs w:val="22"/>
        </w:rPr>
        <w:t>ακαδημαϊκών υποτρόφων, βάσει της παρ. 7 του άρθρου 29 του Ν.4009/2011,</w:t>
      </w:r>
      <w:r w:rsidR="000E0733">
        <w:rPr>
          <w:b w:val="0"/>
          <w:bCs/>
          <w:sz w:val="22"/>
          <w:szCs w:val="22"/>
        </w:rPr>
        <w:t xml:space="preserve"> </w:t>
      </w:r>
      <w:r w:rsidR="00292BFE" w:rsidRPr="007A2C6D">
        <w:rPr>
          <w:b w:val="0"/>
          <w:bCs/>
          <w:sz w:val="22"/>
          <w:szCs w:val="22"/>
        </w:rPr>
        <w:t xml:space="preserve">για το </w:t>
      </w:r>
      <w:r w:rsidR="000E0733">
        <w:rPr>
          <w:b w:val="0"/>
          <w:bCs/>
          <w:sz w:val="22"/>
          <w:szCs w:val="22"/>
        </w:rPr>
        <w:t>Χειμερινό</w:t>
      </w:r>
      <w:r w:rsidR="00292BFE" w:rsidRPr="007A2C6D">
        <w:rPr>
          <w:b w:val="0"/>
          <w:bCs/>
          <w:sz w:val="22"/>
          <w:szCs w:val="22"/>
        </w:rPr>
        <w:t xml:space="preserve"> εξ</w:t>
      </w:r>
      <w:r w:rsidR="00931219">
        <w:rPr>
          <w:b w:val="0"/>
          <w:bCs/>
          <w:sz w:val="22"/>
          <w:szCs w:val="22"/>
        </w:rPr>
        <w:t>άμηνο του ακαδημαϊκού έτους 202</w:t>
      </w:r>
      <w:r w:rsidR="005810EE">
        <w:rPr>
          <w:b w:val="0"/>
          <w:bCs/>
          <w:sz w:val="22"/>
          <w:szCs w:val="22"/>
        </w:rPr>
        <w:t>1</w:t>
      </w:r>
      <w:r w:rsidR="00931219">
        <w:rPr>
          <w:b w:val="0"/>
          <w:bCs/>
          <w:sz w:val="22"/>
          <w:szCs w:val="22"/>
        </w:rPr>
        <w:t>-202</w:t>
      </w:r>
      <w:r w:rsidR="005810EE">
        <w:rPr>
          <w:b w:val="0"/>
          <w:bCs/>
          <w:sz w:val="22"/>
          <w:szCs w:val="22"/>
        </w:rPr>
        <w:t>2</w:t>
      </w:r>
      <w:r w:rsidR="00292BFE" w:rsidRPr="007A2C6D">
        <w:rPr>
          <w:b w:val="0"/>
          <w:bCs/>
          <w:sz w:val="22"/>
          <w:szCs w:val="22"/>
        </w:rPr>
        <w:t xml:space="preserve"> [</w:t>
      </w:r>
      <w:r w:rsidR="008A0260" w:rsidRPr="007A2C6D">
        <w:rPr>
          <w:b w:val="0"/>
          <w:bCs/>
          <w:sz w:val="22"/>
          <w:szCs w:val="22"/>
          <w:u w:val="single"/>
        </w:rPr>
        <w:t xml:space="preserve">ΑΔΑ: </w:t>
      </w:r>
      <w:r w:rsidR="005810EE">
        <w:rPr>
          <w:b w:val="0"/>
          <w:bCs/>
          <w:sz w:val="22"/>
          <w:szCs w:val="22"/>
          <w:u w:val="single"/>
        </w:rPr>
        <w:t>62Φ4469Β7Κ-Σ09</w:t>
      </w:r>
      <w:r w:rsidR="00292BFE" w:rsidRPr="007A2C6D">
        <w:rPr>
          <w:b w:val="0"/>
          <w:bCs/>
          <w:sz w:val="22"/>
          <w:szCs w:val="22"/>
        </w:rPr>
        <w:t>] στο γνωστικό αντικείμενο «</w:t>
      </w:r>
      <w:bookmarkStart w:id="0" w:name="_Hlk79861226"/>
      <w:r w:rsidR="000E0733" w:rsidRPr="000E0733">
        <w:rPr>
          <w:b w:val="0"/>
          <w:bCs/>
          <w:i/>
          <w:iCs/>
          <w:sz w:val="22"/>
          <w:szCs w:val="22"/>
        </w:rPr>
        <w:t>Ακολουθιακά Ψηφιακά Ηλεκτρονικά</w:t>
      </w:r>
      <w:bookmarkEnd w:id="0"/>
      <w:r w:rsidR="00292BFE" w:rsidRPr="007A2C6D">
        <w:rPr>
          <w:b w:val="0"/>
          <w:bCs/>
          <w:sz w:val="22"/>
          <w:szCs w:val="22"/>
        </w:rPr>
        <w:t>».</w:t>
      </w:r>
    </w:p>
    <w:p w14:paraId="52604CB1" w14:textId="77777777" w:rsidR="00292BFE" w:rsidRPr="007A2C6D" w:rsidRDefault="00292BFE" w:rsidP="00292BFE">
      <w:pPr>
        <w:jc w:val="both"/>
        <w:rPr>
          <w:bCs/>
        </w:rPr>
      </w:pPr>
    </w:p>
    <w:p w14:paraId="536B0C8C" w14:textId="77777777" w:rsidR="00292BFE" w:rsidRPr="007A2C6D" w:rsidRDefault="00292BFE" w:rsidP="00292BFE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4CCD466D" w14:textId="77777777" w:rsidR="00292BFE" w:rsidRPr="007A2C6D" w:rsidRDefault="00292BFE" w:rsidP="00292BFE">
      <w:pPr>
        <w:jc w:val="both"/>
        <w:rPr>
          <w:bCs/>
        </w:rPr>
      </w:pPr>
    </w:p>
    <w:p w14:paraId="6034E4B5" w14:textId="098E2C12" w:rsidR="00292BFE" w:rsidRDefault="00CA0D04" w:rsidP="00292BFE">
      <w:pPr>
        <w:pStyle w:val="a5"/>
        <w:numPr>
          <w:ilvl w:val="0"/>
          <w:numId w:val="1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565</w:t>
      </w:r>
    </w:p>
    <w:p w14:paraId="31A6A208" w14:textId="6CA34640" w:rsidR="00A855D2" w:rsidRPr="007A2C6D" w:rsidRDefault="00CA0D04" w:rsidP="00292BFE">
      <w:pPr>
        <w:pStyle w:val="a5"/>
        <w:numPr>
          <w:ilvl w:val="0"/>
          <w:numId w:val="1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537</w:t>
      </w:r>
    </w:p>
    <w:p w14:paraId="2AA06E33" w14:textId="4EC17281" w:rsidR="00165DEB" w:rsidRDefault="00CA0D04" w:rsidP="00292BFE">
      <w:pPr>
        <w:pStyle w:val="a5"/>
        <w:numPr>
          <w:ilvl w:val="0"/>
          <w:numId w:val="1"/>
        </w:numPr>
        <w:spacing w:after="200"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1521</w:t>
      </w:r>
    </w:p>
    <w:p w14:paraId="67B053D8" w14:textId="3A344CFB" w:rsidR="00165DEB" w:rsidRPr="007A2C6D" w:rsidRDefault="00CA0D04" w:rsidP="00292BFE">
      <w:pPr>
        <w:pStyle w:val="a5"/>
        <w:numPr>
          <w:ilvl w:val="0"/>
          <w:numId w:val="1"/>
        </w:numPr>
        <w:spacing w:after="200"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1566</w:t>
      </w:r>
    </w:p>
    <w:p w14:paraId="4C4DC029" w14:textId="66B94B2C" w:rsidR="001C3620" w:rsidRPr="007A2C6D" w:rsidRDefault="00CA0D04" w:rsidP="00292BFE">
      <w:pPr>
        <w:pStyle w:val="a5"/>
        <w:numPr>
          <w:ilvl w:val="0"/>
          <w:numId w:val="1"/>
        </w:numPr>
        <w:spacing w:after="200"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1556</w:t>
      </w:r>
    </w:p>
    <w:p w14:paraId="648B877E" w14:textId="77777777" w:rsidR="00352719" w:rsidRPr="007A2C6D" w:rsidRDefault="00352719" w:rsidP="00292BFE">
      <w:pPr>
        <w:jc w:val="both"/>
        <w:rPr>
          <w:b/>
          <w:bCs/>
        </w:rPr>
      </w:pPr>
    </w:p>
    <w:p w14:paraId="57D9CDA8" w14:textId="77777777" w:rsidR="00292BFE" w:rsidRPr="007A2C6D" w:rsidRDefault="00292BFE" w:rsidP="00292BFE">
      <w:pPr>
        <w:jc w:val="both"/>
        <w:rPr>
          <w:b/>
          <w:bCs/>
        </w:rPr>
      </w:pPr>
      <w:r w:rsidRPr="007A2C6D">
        <w:rPr>
          <w:b/>
          <w:bCs/>
        </w:rPr>
        <w:t>Σειρά κατάταξης των υποψηφίων</w:t>
      </w:r>
    </w:p>
    <w:p w14:paraId="59B37A8D" w14:textId="77777777" w:rsidR="00292BFE" w:rsidRPr="007A2C6D" w:rsidRDefault="00292BFE" w:rsidP="00292BFE">
      <w:pPr>
        <w:jc w:val="both"/>
        <w:rPr>
          <w:bCs/>
        </w:rPr>
      </w:pPr>
    </w:p>
    <w:p w14:paraId="401D79C8" w14:textId="389CFB58" w:rsidR="00683B6D" w:rsidRDefault="00CA0D04" w:rsidP="00D53643">
      <w:pPr>
        <w:pStyle w:val="a5"/>
        <w:numPr>
          <w:ilvl w:val="0"/>
          <w:numId w:val="8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566</w:t>
      </w:r>
    </w:p>
    <w:p w14:paraId="4137B48F" w14:textId="1278C7DF" w:rsidR="00352719" w:rsidRDefault="00CA0D04" w:rsidP="00352719">
      <w:pPr>
        <w:pStyle w:val="a5"/>
        <w:numPr>
          <w:ilvl w:val="0"/>
          <w:numId w:val="8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556</w:t>
      </w:r>
    </w:p>
    <w:p w14:paraId="1116B1A3" w14:textId="77777777" w:rsidR="00292BFE" w:rsidRPr="007A2C6D" w:rsidRDefault="00292BFE" w:rsidP="00292BFE">
      <w:pPr>
        <w:jc w:val="both"/>
        <w:rPr>
          <w:b/>
        </w:rPr>
      </w:pPr>
      <w:r w:rsidRPr="007A2C6D">
        <w:rPr>
          <w:b/>
        </w:rPr>
        <w:t>Πρόταση</w:t>
      </w:r>
    </w:p>
    <w:p w14:paraId="2EA96BF8" w14:textId="77777777" w:rsidR="00292BFE" w:rsidRPr="007A2C6D" w:rsidRDefault="00292BFE" w:rsidP="00292BFE">
      <w:pPr>
        <w:jc w:val="both"/>
        <w:rPr>
          <w:u w:val="single"/>
        </w:rPr>
      </w:pPr>
    </w:p>
    <w:p w14:paraId="349FD3F3" w14:textId="131FA84E" w:rsidR="00292BFE" w:rsidRDefault="00683B6D" w:rsidP="00352719">
      <w:pPr>
        <w:ind w:firstLine="720"/>
        <w:jc w:val="both"/>
        <w:rPr>
          <w:bCs/>
          <w:sz w:val="22"/>
          <w:szCs w:val="22"/>
        </w:rPr>
      </w:pPr>
      <w:r>
        <w:t>Η</w:t>
      </w:r>
      <w:r w:rsidR="00292BFE" w:rsidRPr="007A2C6D">
        <w:t xml:space="preserve"> κ</w:t>
      </w:r>
      <w:r>
        <w:t>α</w:t>
      </w:r>
      <w:r w:rsidR="00292BFE" w:rsidRPr="007A2C6D">
        <w:t xml:space="preserve">. </w:t>
      </w:r>
      <w:r w:rsidR="00CA0D04">
        <w:t>1566</w:t>
      </w:r>
      <w:r w:rsidR="00292BFE" w:rsidRPr="007A2C6D">
        <w:t xml:space="preserve"> είναι πληρέστερη υποψηφιότητα την οποία και προτείνουμε για να διδάξει το μάθημα </w:t>
      </w:r>
      <w:r w:rsidR="00292BFE" w:rsidRPr="007A2C6D">
        <w:rPr>
          <w:bCs/>
        </w:rPr>
        <w:t>«</w:t>
      </w:r>
      <w:r w:rsidR="002931FE">
        <w:rPr>
          <w:i/>
          <w:iCs/>
          <w:sz w:val="22"/>
          <w:szCs w:val="22"/>
        </w:rPr>
        <w:t>Ακολουθιακά Ψηφιακά Ηλεκτρονικά</w:t>
      </w:r>
      <w:r w:rsidR="00292BFE" w:rsidRPr="007A2C6D">
        <w:rPr>
          <w:bCs/>
        </w:rPr>
        <w:t xml:space="preserve">». </w:t>
      </w:r>
      <w:r w:rsidR="00292BFE" w:rsidRPr="007A2C6D">
        <w:rPr>
          <w:bCs/>
          <w:sz w:val="22"/>
          <w:szCs w:val="22"/>
        </w:rPr>
        <w:t>Σε περίπτωση αδυναμίας να αναλάβει το έργο της διδασκαλίας του μαθήματος να τηρηθεί η σειρά κατάταξης των υποψηφίων.</w:t>
      </w:r>
      <w:r>
        <w:rPr>
          <w:bCs/>
          <w:sz w:val="22"/>
          <w:szCs w:val="22"/>
        </w:rPr>
        <w:t xml:space="preserve"> Οι υπόλοιποι υποψήφιοι που δεν αναγράφονται στην σειρά κατάταξης δεν κατέχουν διδακτορικό τίτλο σπουδών και άρα δεν </w:t>
      </w:r>
      <w:r w:rsidR="00BB16CE">
        <w:rPr>
          <w:bCs/>
          <w:sz w:val="22"/>
          <w:szCs w:val="22"/>
        </w:rPr>
        <w:t>αξιολογούνται</w:t>
      </w:r>
      <w:r>
        <w:rPr>
          <w:bCs/>
          <w:sz w:val="22"/>
          <w:szCs w:val="22"/>
        </w:rPr>
        <w:t>.</w:t>
      </w:r>
    </w:p>
    <w:p w14:paraId="40887960" w14:textId="4EA524D3" w:rsidR="00991DDE" w:rsidRDefault="00991DDE" w:rsidP="00352719">
      <w:pPr>
        <w:ind w:firstLine="720"/>
        <w:jc w:val="both"/>
        <w:rPr>
          <w:bCs/>
          <w:sz w:val="22"/>
          <w:szCs w:val="22"/>
        </w:rPr>
      </w:pPr>
    </w:p>
    <w:p w14:paraId="21525338" w14:textId="77777777" w:rsidR="00991DDE" w:rsidRDefault="00991DDE" w:rsidP="00991DDE">
      <w:pPr>
        <w:ind w:firstLine="720"/>
        <w:jc w:val="both"/>
        <w:rPr>
          <w:sz w:val="22"/>
          <w:szCs w:val="22"/>
        </w:rPr>
      </w:pPr>
    </w:p>
    <w:p w14:paraId="6E4F4AF5" w14:textId="77777777" w:rsidR="00991DDE" w:rsidRDefault="00991DDE" w:rsidP="00991DDE">
      <w:pPr>
        <w:jc w:val="both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Επιτροπή Αξιολόγηση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1"/>
      </w:tblGrid>
      <w:tr w:rsidR="00991DDE" w14:paraId="3B6834C7" w14:textId="77777777" w:rsidTr="00991DDE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B8682" w14:textId="77777777" w:rsidR="00991DDE" w:rsidRDefault="00991DDE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(</w:t>
            </w:r>
            <w:proofErr w:type="spellStart"/>
            <w:r>
              <w:rPr>
                <w:rFonts w:asciiTheme="minorHAnsi" w:hAnsiTheme="minorHAnsi" w:cstheme="minorHAnsi"/>
                <w:i/>
                <w:lang w:val="en-US" w:eastAsia="en-US"/>
              </w:rPr>
              <w:t>Πρόεδρος</w:t>
            </w:r>
            <w:proofErr w:type="spellEnd"/>
            <w:r>
              <w:rPr>
                <w:rFonts w:asciiTheme="minorHAnsi" w:hAnsiTheme="minorHAnsi" w:cstheme="minorHAnsi"/>
                <w:i/>
                <w:lang w:val="en-US" w:eastAsia="en-US"/>
              </w:rPr>
              <w:t xml:space="preserve"> Επ</w:t>
            </w:r>
            <w:proofErr w:type="spellStart"/>
            <w:r>
              <w:rPr>
                <w:rFonts w:asciiTheme="minorHAnsi" w:hAnsiTheme="minorHAnsi" w:cstheme="minorHAnsi"/>
                <w:i/>
                <w:lang w:val="en-US" w:eastAsia="en-US"/>
              </w:rPr>
              <w:t>ιτρο</w:t>
            </w:r>
            <w:proofErr w:type="spellEnd"/>
            <w:r>
              <w:rPr>
                <w:rFonts w:asciiTheme="minorHAnsi" w:hAnsiTheme="minorHAnsi" w:cstheme="minorHAnsi"/>
                <w:i/>
                <w:lang w:val="en-US" w:eastAsia="en-US"/>
              </w:rPr>
              <w:t>πής</w:t>
            </w:r>
            <w:r>
              <w:rPr>
                <w:rFonts w:asciiTheme="minorHAnsi" w:hAnsiTheme="minorHAnsi" w:cstheme="minorHAnsi"/>
                <w:lang w:val="en-US" w:eastAsia="en-US"/>
              </w:rPr>
              <w:t>)</w:t>
            </w:r>
          </w:p>
          <w:p w14:paraId="3664283B" w14:textId="77777777" w:rsidR="00991DDE" w:rsidRDefault="00991DDE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Δόσης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Μιχ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>αήλ</w:t>
            </w:r>
          </w:p>
        </w:tc>
      </w:tr>
      <w:tr w:rsidR="00991DDE" w14:paraId="2DAB6165" w14:textId="77777777" w:rsidTr="00991DDE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D8BDD" w14:textId="77777777" w:rsidR="00991DDE" w:rsidRDefault="00991DDE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Βέργ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 xml:space="preserve">αδος </w:t>
            </w: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Δημήτριος</w:t>
            </w:r>
            <w:proofErr w:type="spellEnd"/>
          </w:p>
        </w:tc>
      </w:tr>
      <w:tr w:rsidR="00991DDE" w14:paraId="5D83C0B4" w14:textId="77777777" w:rsidTr="00991DDE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43DCE" w14:textId="77777777" w:rsidR="00991DDE" w:rsidRDefault="00991DDE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Δημόκ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 xml:space="preserve">ας </w:t>
            </w: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Νικόλ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>αος</w:t>
            </w:r>
          </w:p>
        </w:tc>
      </w:tr>
    </w:tbl>
    <w:p w14:paraId="2284B46D" w14:textId="77777777" w:rsidR="00991DDE" w:rsidRDefault="00991DDE" w:rsidP="00991DDE">
      <w:pPr>
        <w:ind w:firstLine="720"/>
        <w:jc w:val="both"/>
        <w:rPr>
          <w:sz w:val="22"/>
          <w:szCs w:val="22"/>
        </w:rPr>
      </w:pPr>
    </w:p>
    <w:p w14:paraId="3082A166" w14:textId="77777777" w:rsidR="00991DDE" w:rsidRPr="00683B6D" w:rsidRDefault="00991DDE" w:rsidP="00352719">
      <w:pPr>
        <w:ind w:firstLine="720"/>
        <w:jc w:val="both"/>
        <w:rPr>
          <w:b/>
          <w:sz w:val="22"/>
          <w:szCs w:val="22"/>
        </w:rPr>
      </w:pPr>
    </w:p>
    <w:sectPr w:rsidR="00991DDE" w:rsidRPr="00683B6D" w:rsidSect="004145A5">
      <w:headerReference w:type="even" r:id="rId7"/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67FBA" w14:textId="77777777" w:rsidR="00FF249B" w:rsidRDefault="00FF249B">
      <w:r>
        <w:separator/>
      </w:r>
    </w:p>
  </w:endnote>
  <w:endnote w:type="continuationSeparator" w:id="0">
    <w:p w14:paraId="61F0A9B5" w14:textId="77777777" w:rsidR="00FF249B" w:rsidRDefault="00FF24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6BFB8" w14:textId="77777777" w:rsidR="00FF249B" w:rsidRDefault="00FF249B">
      <w:r>
        <w:separator/>
      </w:r>
    </w:p>
  </w:footnote>
  <w:footnote w:type="continuationSeparator" w:id="0">
    <w:p w14:paraId="2AFAE70F" w14:textId="77777777" w:rsidR="00FF249B" w:rsidRDefault="00FF24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FF7AC" w14:textId="77777777" w:rsidR="004145A5" w:rsidRDefault="0065126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348D552E" w14:textId="77777777" w:rsidR="004145A5" w:rsidRDefault="00FF249B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02B98" w14:textId="114A6B90" w:rsidR="004145A5" w:rsidRPr="00D47E4F" w:rsidRDefault="000E0733">
    <w:pPr>
      <w:pStyle w:val="a3"/>
    </w:pPr>
    <w:r>
      <w:t>Ακολουθιακά Ψηφιακά Ηλεκτρονικά</w:t>
    </w:r>
    <w:r w:rsidR="00041678">
      <w:t xml:space="preserve">, αξιολόγηση </w:t>
    </w:r>
    <w:r>
      <w:t>Ακαδημαϊκών Υποτρόφων</w:t>
    </w:r>
    <w:r w:rsidR="00D47E4F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3"/>
  </w:num>
  <w:num w:numId="5">
    <w:abstractNumId w:val="7"/>
  </w:num>
  <w:num w:numId="6">
    <w:abstractNumId w:val="4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41678"/>
    <w:rsid w:val="000C443B"/>
    <w:rsid w:val="000E0733"/>
    <w:rsid w:val="00116B3A"/>
    <w:rsid w:val="00123BE4"/>
    <w:rsid w:val="001376F6"/>
    <w:rsid w:val="00142ECF"/>
    <w:rsid w:val="00165DEB"/>
    <w:rsid w:val="001C3620"/>
    <w:rsid w:val="001D559D"/>
    <w:rsid w:val="002432A9"/>
    <w:rsid w:val="002703BF"/>
    <w:rsid w:val="00292BFE"/>
    <w:rsid w:val="002931FE"/>
    <w:rsid w:val="002C6693"/>
    <w:rsid w:val="00330846"/>
    <w:rsid w:val="00333145"/>
    <w:rsid w:val="00352719"/>
    <w:rsid w:val="003C4D41"/>
    <w:rsid w:val="003E7442"/>
    <w:rsid w:val="003F7EDE"/>
    <w:rsid w:val="00423A42"/>
    <w:rsid w:val="00444329"/>
    <w:rsid w:val="00494726"/>
    <w:rsid w:val="00504071"/>
    <w:rsid w:val="005810EE"/>
    <w:rsid w:val="005E393E"/>
    <w:rsid w:val="005E54FB"/>
    <w:rsid w:val="006314D7"/>
    <w:rsid w:val="00651266"/>
    <w:rsid w:val="00654891"/>
    <w:rsid w:val="00683B6D"/>
    <w:rsid w:val="00685723"/>
    <w:rsid w:val="00695721"/>
    <w:rsid w:val="006E404E"/>
    <w:rsid w:val="00725097"/>
    <w:rsid w:val="007A2C6D"/>
    <w:rsid w:val="007C35AC"/>
    <w:rsid w:val="007D184A"/>
    <w:rsid w:val="007D197C"/>
    <w:rsid w:val="00814334"/>
    <w:rsid w:val="008A0260"/>
    <w:rsid w:val="008C6AAA"/>
    <w:rsid w:val="009124E7"/>
    <w:rsid w:val="00931219"/>
    <w:rsid w:val="00984669"/>
    <w:rsid w:val="00991DDE"/>
    <w:rsid w:val="009973FB"/>
    <w:rsid w:val="009B0972"/>
    <w:rsid w:val="009D76E1"/>
    <w:rsid w:val="00A57BD0"/>
    <w:rsid w:val="00A63C82"/>
    <w:rsid w:val="00A66070"/>
    <w:rsid w:val="00A855D2"/>
    <w:rsid w:val="00AB0FAD"/>
    <w:rsid w:val="00AC4AD0"/>
    <w:rsid w:val="00AD48FF"/>
    <w:rsid w:val="00B533B7"/>
    <w:rsid w:val="00B939F7"/>
    <w:rsid w:val="00B94F2C"/>
    <w:rsid w:val="00BB16CE"/>
    <w:rsid w:val="00BC40E8"/>
    <w:rsid w:val="00BC63E4"/>
    <w:rsid w:val="00C770B6"/>
    <w:rsid w:val="00CA0D04"/>
    <w:rsid w:val="00CF73B0"/>
    <w:rsid w:val="00D47E4F"/>
    <w:rsid w:val="00D53643"/>
    <w:rsid w:val="00EE2E8C"/>
    <w:rsid w:val="00EF45DB"/>
    <w:rsid w:val="00F1373D"/>
    <w:rsid w:val="00F240AF"/>
    <w:rsid w:val="00F640D9"/>
    <w:rsid w:val="00FE1100"/>
    <w:rsid w:val="00FE7032"/>
    <w:rsid w:val="00FF2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43507E"/>
  <w15:docId w15:val="{3FE58BBC-EAB8-4279-8E5B-72E1D3904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569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52</Words>
  <Characters>82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doros@ms.uowm.gr</cp:lastModifiedBy>
  <cp:revision>10</cp:revision>
  <dcterms:created xsi:type="dcterms:W3CDTF">2021-08-14T16:02:00Z</dcterms:created>
  <dcterms:modified xsi:type="dcterms:W3CDTF">2021-08-23T11:03:00Z</dcterms:modified>
</cp:coreProperties>
</file>